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RES — Recuadros Artículo 55 Nº17 (IFP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Recuadros trimestrales del Informe de Finanzas Públicas (art. 55 Nº17) para Gobierno Central, Municipalidades y Gobierno General. Incluye series en millones de pesos corrientes por clasificación económ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recuadros_art551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0.6.9/datasets/dipres_recuadros_art5517</w:t>
      </w:r>
    </w:p>
    <w:bookmarkEnd w:id="20"/>
    <w:bookmarkStart w:id="21" w:name="descargas-declaradas"/>
    <w:p>
      <w:pPr>
        <w:pStyle w:val="Heading2"/>
      </w:pPr>
      <w:r>
        <w:t xml:space="preserve">Descargas declaradas</w:t>
      </w:r>
    </w:p>
    <w:p>
      <w:pPr>
        <w:pStyle w:val="FirstParagraph"/>
      </w:pPr>
      <w:r>
        <w:t xml:space="preserve">No se han declarado descargas directas en el catálogo.</w:t>
      </w:r>
    </w:p>
    <w:bookmarkEnd w:id="21"/>
    <w:bookmarkStart w:id="2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2"/>
    <w:bookmarkStart w:id="2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ción API</w:t>
        </w:r>
      </w:hyperlink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3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3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3"/>
        </w:numPr>
      </w:pPr>
      <w:r>
        <w:t xml:space="preserve">Integrar controles QA y monitoreo en caso de que el dataset tenga verificaciones automática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dipres_recuadros_art5517" TargetMode="External" /><Relationship Type="http://schemas.openxmlformats.org/officeDocument/2006/relationships/hyperlink" Id="rId25" Target="../../../docs/api_catalo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dipres_recuadros_art5517" TargetMode="External" /><Relationship Type="http://schemas.openxmlformats.org/officeDocument/2006/relationships/hyperlink" Id="rId25" Target="../../../docs/api_catalo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RES — Recuadros Artículo 55 Nº17 (IFP) · Reporte</dc:title>
  <dc:creator/>
  <cp:keywords/>
  <dcterms:created xsi:type="dcterms:W3CDTF">2026-01-16T04:00:47Z</dcterms:created>
  <dcterms:modified xsi:type="dcterms:W3CDTF">2026-01-16T04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